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146" w:rsidRPr="00661A83" w:rsidRDefault="00915146" w:rsidP="00915146">
      <w:pPr>
        <w:pStyle w:val="TableCaption"/>
        <w:rPr>
          <w:rFonts w:ascii="Arial" w:hAnsi="Arial" w:cs="Arial"/>
          <w:b/>
          <w:bCs/>
        </w:rPr>
      </w:pPr>
      <w:r w:rsidRPr="00AC11FB">
        <w:rPr>
          <w:rFonts w:ascii="Arial" w:hAnsi="Arial" w:cs="Arial"/>
          <w:b/>
        </w:rPr>
        <w:t xml:space="preserve">Figure </w:t>
      </w:r>
      <w:r>
        <w:rPr>
          <w:rFonts w:ascii="Arial" w:hAnsi="Arial" w:cs="Arial"/>
          <w:b/>
        </w:rPr>
        <w:t>1</w:t>
      </w:r>
      <w:r w:rsidRPr="00AC11FB">
        <w:rPr>
          <w:rFonts w:ascii="Arial" w:hAnsi="Arial" w:cs="Arial"/>
          <w:b/>
        </w:rPr>
        <w:t>-</w:t>
      </w:r>
      <w:r>
        <w:rPr>
          <w:rFonts w:ascii="Arial" w:hAnsi="Arial" w:cs="Arial"/>
          <w:b/>
        </w:rPr>
        <w:t xml:space="preserve">source data </w:t>
      </w:r>
      <w:bookmarkStart w:id="0" w:name="_GoBack"/>
      <w:bookmarkEnd w:id="0"/>
      <w:r>
        <w:rPr>
          <w:rFonts w:ascii="Arial" w:hAnsi="Arial" w:cs="Arial"/>
          <w:b/>
        </w:rPr>
        <w:t xml:space="preserve">1: </w:t>
      </w:r>
      <w:r>
        <w:rPr>
          <w:rFonts w:ascii="Arial" w:hAnsi="Arial" w:cs="Arial"/>
          <w:b/>
          <w:bCs/>
        </w:rPr>
        <w:t>Demographic and clinical parameters for entire cohort of healthy controls and patients with AH (including DASH and NOAC biorepository enrollees).</w:t>
      </w:r>
    </w:p>
    <w:tbl>
      <w:tblPr>
        <w:tblStyle w:val="TableGrid"/>
        <w:tblW w:w="4935" w:type="pct"/>
        <w:tblLook w:val="07E0" w:firstRow="1" w:lastRow="1" w:firstColumn="1" w:lastColumn="1" w:noHBand="1" w:noVBand="1"/>
        <w:tblCaption w:val="DASH Diagnosis Summary (No TMA)"/>
      </w:tblPr>
      <w:tblGrid>
        <w:gridCol w:w="1845"/>
        <w:gridCol w:w="1845"/>
        <w:gridCol w:w="1846"/>
        <w:gridCol w:w="1846"/>
        <w:gridCol w:w="1846"/>
      </w:tblGrid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Healthy Control (N=21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Alcohol Hepatitis Moderate   (N=112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Alcohol Hepatitis Severe (N=152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jc w:val="center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Total    (N=285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Race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African Americ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 (5.4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 (7.9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8 (6.3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As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4.8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0.9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 (0.7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Other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0.9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 (0.7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 (0.7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White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0 (95.2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04 (92.9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9 (91.4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63 (92.3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Gender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Female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 (57.1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 (42.9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2 (40.8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22 (42.8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ge</w:t>
            </w:r>
            <w:r>
              <w:rPr>
                <w:rFonts w:ascii="Arial" w:hAnsi="Arial" w:cs="Arial"/>
                <w:b/>
              </w:rPr>
              <w:t xml:space="preserve"> (years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2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.5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3.09 (3.18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.42 (1.06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6.37 (0.8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6.937 (0.64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Site</w:t>
            </w:r>
            <w:r>
              <w:rPr>
                <w:rFonts w:ascii="Arial" w:hAnsi="Arial" w:cs="Arial"/>
                <w:b/>
              </w:rPr>
              <w:t xml:space="preserve"> (N, 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CCF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1 (10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8 (25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8 (31.6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7 (34.0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Louisville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 (8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 (8.6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2 (7.7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UMMS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9 (43.8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5 (23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84 (29.5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UTSW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 (0.0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6 (23.2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56 (36.8%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82 (28.8%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DD3459" w:rsidRDefault="00915146" w:rsidP="009C1B44">
            <w:pPr>
              <w:pStyle w:val="Compact"/>
              <w:rPr>
                <w:rFonts w:ascii="Arial" w:hAnsi="Arial" w:cs="Arial"/>
                <w:b/>
              </w:rPr>
            </w:pPr>
            <w:r w:rsidRPr="00DD3459">
              <w:rPr>
                <w:rFonts w:ascii="Arial" w:hAnsi="Arial" w:cs="Arial"/>
                <w:b/>
              </w:rPr>
              <w:t>AUDIT Score</w:t>
            </w:r>
            <w:r w:rsidRPr="009B5DE3">
              <w:rPr>
                <w:iCs/>
                <w:color w:val="000000"/>
                <w:vertAlign w:val="superscript"/>
              </w:rPr>
              <w:t>†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Median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Mean (SE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03 (1.61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.03 (1.07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.70 (0.88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 xml:space="preserve">Laboratory </w:t>
            </w:r>
            <w:r>
              <w:rPr>
                <w:rFonts w:ascii="Arial" w:hAnsi="Arial" w:cs="Arial"/>
                <w:b/>
              </w:rPr>
              <w:t>Results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Bilirubin</w:t>
            </w:r>
            <w:r>
              <w:rPr>
                <w:rFonts w:ascii="Arial" w:hAnsi="Arial" w:cs="Arial"/>
                <w:b/>
              </w:rPr>
              <w:t xml:space="preserve"> (mg/d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.3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7.35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.60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5.06 (0.52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8.87 (0.74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.06 (0.64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ST</w:t>
            </w:r>
            <w:r>
              <w:rPr>
                <w:rFonts w:ascii="Arial" w:hAnsi="Arial" w:cs="Arial"/>
                <w:b/>
              </w:rPr>
              <w:t xml:space="preserve"> (U/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8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0.5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9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9.66 (7.09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1.13 (10.24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17.88 (6.70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ALT</w:t>
            </w:r>
            <w:r>
              <w:rPr>
                <w:rFonts w:ascii="Arial" w:hAnsi="Arial" w:cs="Arial"/>
                <w:b/>
              </w:rPr>
              <w:t xml:space="preserve"> (U/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4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40.5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9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5.42 (3.51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49.11 (3.03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47.56 (2.29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lastRenderedPageBreak/>
              <w:t>INR</w:t>
            </w:r>
            <w:r w:rsidRPr="009B5DE3">
              <w:rPr>
                <w:iCs/>
                <w:color w:val="000000"/>
                <w:vertAlign w:val="superscript"/>
              </w:rPr>
              <w:t>††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2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1.8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6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29 (0.03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1.912 (0.04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.65 (0.03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 xml:space="preserve">Creatinine </w:t>
            </w:r>
            <w:r>
              <w:rPr>
                <w:rFonts w:ascii="Arial" w:hAnsi="Arial" w:cs="Arial"/>
                <w:b/>
              </w:rPr>
              <w:t>(mg/d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1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0.79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5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75 (0.03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1.11 (0.08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0.96 (0.05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lbumin (g/d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.1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2.6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70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3.22 (0.07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2.64 (0.04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2.88 (0.04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lkaline phosphatase (U/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30.0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153.5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46.00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50.89 (8.38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78.543 (8.734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166.59 (6.19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White blood cells (10</w:t>
            </w:r>
            <w:r w:rsidRPr="00DD3459">
              <w:rPr>
                <w:rFonts w:ascii="Arial" w:hAnsi="Arial" w:cs="Arial"/>
                <w:b/>
                <w:vertAlign w:val="superscript"/>
              </w:rPr>
              <w:t>3</w:t>
            </w:r>
            <w:r>
              <w:rPr>
                <w:rFonts w:ascii="Arial" w:hAnsi="Arial" w:cs="Arial"/>
                <w:b/>
              </w:rPr>
              <w:t>/mm</w:t>
            </w:r>
            <w:r w:rsidRPr="00DD3459">
              <w:rPr>
                <w:rFonts w:ascii="Arial" w:hAnsi="Arial" w:cs="Arial"/>
                <w:b/>
                <w:vertAlign w:val="superscript"/>
              </w:rPr>
              <w:t>3</w:t>
            </w:r>
            <w:r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2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9.34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8.14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7.27 (0.37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11.68 (0.58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9.82 (0.40)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  <w:b/>
              </w:rPr>
              <w:t>Total Prot</w:t>
            </w:r>
            <w:r>
              <w:rPr>
                <w:rFonts w:ascii="Arial" w:hAnsi="Arial" w:cs="Arial"/>
                <w:b/>
              </w:rPr>
              <w:t>ein (g/dL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dian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7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6.00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30</w:t>
            </w:r>
          </w:p>
        </w:tc>
      </w:tr>
      <w:tr w:rsidR="00915146" w:rsidRPr="009022D2" w:rsidTr="009C1B44"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   Mean (SE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68 (0.11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 xml:space="preserve">   5.96 (0.07)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 w:rsidRPr="002C6DDB">
              <w:rPr>
                <w:rFonts w:ascii="Arial" w:hAnsi="Arial" w:cs="Arial"/>
              </w:rPr>
              <w:t>6.27 (0.07)</w:t>
            </w:r>
          </w:p>
        </w:tc>
      </w:tr>
      <w:tr w:rsidR="00915146" w:rsidRPr="009022D2" w:rsidTr="009C1B44">
        <w:trPr>
          <w:trHeight w:val="710"/>
        </w:trPr>
        <w:tc>
          <w:tcPr>
            <w:tcW w:w="1000" w:type="pct"/>
          </w:tcPr>
          <w:p w:rsidR="00915146" w:rsidRPr="00DD3459" w:rsidRDefault="00915146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nostic Scores</w:t>
            </w: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  <w:tc>
          <w:tcPr>
            <w:tcW w:w="1000" w:type="pct"/>
          </w:tcPr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</w:p>
        </w:tc>
      </w:tr>
      <w:tr w:rsidR="00915146" w:rsidRPr="009022D2" w:rsidTr="009C1B44">
        <w:trPr>
          <w:trHeight w:val="576"/>
        </w:trPr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color w:val="000000"/>
                <w:vertAlign w:val="superscript"/>
              </w:rPr>
            </w:pPr>
            <w:r>
              <w:rPr>
                <w:rFonts w:ascii="Arial" w:hAnsi="Arial" w:cs="Arial"/>
                <w:b/>
              </w:rPr>
              <w:t>MELD Score</w:t>
            </w:r>
            <w:r w:rsidRPr="009B5DE3">
              <w:rPr>
                <w:color w:val="000000"/>
                <w:vertAlign w:val="superscript"/>
              </w:rPr>
              <w:t>§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</w:t>
            </w:r>
            <w:r w:rsidRPr="00DD3459">
              <w:rPr>
                <w:rFonts w:ascii="Arial" w:hAnsi="Arial" w:cs="Arial"/>
                <w:color w:val="000000"/>
              </w:rPr>
              <w:t>Median</w:t>
            </w:r>
          </w:p>
          <w:p w:rsidR="00915146" w:rsidRPr="00A24BB1" w:rsidRDefault="00915146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</w:rPr>
              <w:t xml:space="preserve">   Mean (SE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.50 (0.42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.96 (0.41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  <w:p w:rsidR="00915146" w:rsidRPr="002C6DDB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.76 (0.48)</w:t>
            </w:r>
          </w:p>
        </w:tc>
      </w:tr>
      <w:tr w:rsidR="00915146" w:rsidRPr="009022D2" w:rsidTr="009C1B44">
        <w:trPr>
          <w:trHeight w:val="576"/>
        </w:trPr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hild-Turcotte Pugh Score</w:t>
            </w:r>
            <w:r w:rsidRPr="008774C2">
              <w:rPr>
                <w:color w:val="000000"/>
                <w:vertAlign w:val="superscript"/>
              </w:rPr>
              <w:t>¶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  </w:t>
            </w:r>
            <w:r>
              <w:rPr>
                <w:rFonts w:ascii="Arial" w:hAnsi="Arial" w:cs="Arial"/>
              </w:rPr>
              <w:t>Median</w:t>
            </w:r>
          </w:p>
          <w:p w:rsidR="00915146" w:rsidRPr="00DD3459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Mean (SE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81 (0.11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53 (0.11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36 (0.13)</w:t>
            </w:r>
          </w:p>
        </w:tc>
      </w:tr>
      <w:tr w:rsidR="00915146" w:rsidRPr="009022D2" w:rsidTr="009C1B44">
        <w:trPr>
          <w:trHeight w:val="576"/>
        </w:trPr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color w:val="000000"/>
                <w:vertAlign w:val="superscript"/>
              </w:rPr>
            </w:pPr>
            <w:r>
              <w:rPr>
                <w:rFonts w:ascii="Arial" w:hAnsi="Arial" w:cs="Arial"/>
                <w:b/>
              </w:rPr>
              <w:t>Maddrey’s Discriminant Function</w:t>
            </w:r>
            <w:r w:rsidRPr="009B5DE3">
              <w:rPr>
                <w:color w:val="000000"/>
                <w:vertAlign w:val="superscript"/>
              </w:rPr>
              <w:t>‡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lastRenderedPageBreak/>
              <w:t xml:space="preserve">   Median</w:t>
            </w:r>
          </w:p>
          <w:p w:rsidR="00915146" w:rsidRPr="003F6197" w:rsidRDefault="00915146" w:rsidP="009C1B44">
            <w:pPr>
              <w:pStyle w:val="Compac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color w:val="000000"/>
              </w:rPr>
              <w:t xml:space="preserve">   Mean (SE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D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ND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.30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2.32 (1.30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.64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56.80 (2.14)</w:t>
            </w:r>
          </w:p>
        </w:tc>
        <w:tc>
          <w:tcPr>
            <w:tcW w:w="1000" w:type="pct"/>
          </w:tcPr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.11</w:t>
            </w:r>
          </w:p>
          <w:p w:rsidR="00915146" w:rsidRDefault="00915146" w:rsidP="009C1B44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37.63 (1.94)</w:t>
            </w:r>
          </w:p>
        </w:tc>
      </w:tr>
      <w:tr w:rsidR="00915146" w:rsidRPr="009022D2" w:rsidTr="009C1B44">
        <w:trPr>
          <w:trHeight w:val="576"/>
        </w:trPr>
        <w:tc>
          <w:tcPr>
            <w:tcW w:w="5000" w:type="pct"/>
            <w:gridSpan w:val="5"/>
          </w:tcPr>
          <w:p w:rsidR="00915146" w:rsidRPr="008774C2" w:rsidRDefault="00915146" w:rsidP="009C1B44">
            <w:pPr>
              <w:adjustRightInd w:val="0"/>
              <w:spacing w:before="29" w:after="29"/>
              <w:rPr>
                <w:rFonts w:ascii="Arial" w:hAnsi="Arial" w:cs="Arial"/>
                <w:iCs/>
                <w:color w:val="000000"/>
              </w:rPr>
            </w:pPr>
            <w:r w:rsidRPr="008774C2">
              <w:rPr>
                <w:rFonts w:ascii="Arial" w:hAnsi="Arial" w:cs="Arial"/>
                <w:iCs/>
                <w:color w:val="000000"/>
              </w:rPr>
              <w:lastRenderedPageBreak/>
              <w:t>† AUDIT Questionnaire = Alcohol Use Disorders Identification Test</w:t>
            </w:r>
          </w:p>
          <w:p w:rsidR="00915146" w:rsidRPr="008774C2" w:rsidRDefault="00915146" w:rsidP="009C1B44">
            <w:pPr>
              <w:adjustRightInd w:val="0"/>
              <w:spacing w:before="29" w:after="29"/>
              <w:rPr>
                <w:rFonts w:ascii="Arial" w:hAnsi="Arial" w:cs="Arial"/>
                <w:iCs/>
                <w:color w:val="000000"/>
                <w:sz w:val="20"/>
                <w:szCs w:val="20"/>
              </w:rPr>
            </w:pPr>
            <w:r w:rsidRPr="008774C2">
              <w:rPr>
                <w:rFonts w:ascii="Arial" w:hAnsi="Arial" w:cs="Arial"/>
                <w:iCs/>
                <w:color w:val="000000"/>
                <w:vertAlign w:val="superscript"/>
              </w:rPr>
              <w:t>††</w:t>
            </w:r>
            <w:r>
              <w:rPr>
                <w:rFonts w:ascii="Arial" w:hAnsi="Arial" w:cs="Arial"/>
                <w:iCs/>
                <w:color w:val="000000"/>
                <w:vertAlign w:val="superscript"/>
              </w:rPr>
              <w:t xml:space="preserve"> </w:t>
            </w:r>
            <w:r w:rsidRPr="008774C2">
              <w:rPr>
                <w:rFonts w:ascii="Arial" w:hAnsi="Arial" w:cs="Arial"/>
                <w:iCs/>
                <w:color w:val="000000"/>
              </w:rPr>
              <w:t xml:space="preserve">INR: </w:t>
            </w:r>
            <w:r w:rsidRPr="008774C2">
              <w:rPr>
                <w:rFonts w:ascii="Arial" w:hAnsi="Arial" w:cs="Arial"/>
              </w:rPr>
              <w:t>international normalized ratio (</w:t>
            </w:r>
            <w:r w:rsidRPr="008774C2">
              <w:rPr>
                <w:rStyle w:val="Emphasis"/>
                <w:rFonts w:ascii="Arial" w:hAnsi="Arial" w:cs="Arial"/>
              </w:rPr>
              <w:t>INR</w:t>
            </w:r>
            <w:r w:rsidRPr="008774C2">
              <w:rPr>
                <w:rFonts w:ascii="Arial" w:hAnsi="Arial" w:cs="Arial"/>
              </w:rPr>
              <w:t>) is a calculation based on results of a Prothrombin Time</w:t>
            </w:r>
          </w:p>
          <w:p w:rsidR="00915146" w:rsidRDefault="00915146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t>§ In the Model for End-Stage Liver Disease (MELD), scores range from 6 to 40, with higher scores indicating worse prognosis.</w:t>
            </w:r>
          </w:p>
          <w:p w:rsidR="00915146" w:rsidRDefault="00915146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t xml:space="preserve">¶ Child-Turcotte-Pugh Score classes for cirrhosis severity: A = 5-6 points; B = 7-9 points; C = 10-15 points </w:t>
            </w:r>
          </w:p>
          <w:p w:rsidR="00915146" w:rsidRPr="006307B0" w:rsidRDefault="00915146" w:rsidP="009C1B44">
            <w:pPr>
              <w:adjustRightInd w:val="0"/>
              <w:spacing w:before="29" w:after="29"/>
              <w:rPr>
                <w:rFonts w:ascii="Arial" w:hAnsi="Arial" w:cs="Arial"/>
                <w:color w:val="000000"/>
              </w:rPr>
            </w:pPr>
            <w:r w:rsidRPr="008774C2">
              <w:rPr>
                <w:rFonts w:ascii="Arial" w:hAnsi="Arial" w:cs="Arial"/>
                <w:color w:val="000000"/>
              </w:rPr>
              <w:t xml:space="preserve">‡ </w:t>
            </w:r>
            <w:r>
              <w:rPr>
                <w:rFonts w:ascii="Arial" w:hAnsi="Arial" w:cs="Arial"/>
                <w:color w:val="000000"/>
              </w:rPr>
              <w:t xml:space="preserve">Maddrey’s </w:t>
            </w:r>
            <w:r w:rsidRPr="008774C2">
              <w:rPr>
                <w:rFonts w:ascii="Arial" w:hAnsi="Arial" w:cs="Arial"/>
                <w:color w:val="000000"/>
              </w:rPr>
              <w:t>Discriminant function is calculated as 4.6 × (patient’s prothrombin time in seconds − lab control’s prothrombin time in seconds) + patient’s serum bilirubin level in milligrams per deciliter; a value of 32 or higher indicates severe alcoholic hepatitis tha</w:t>
            </w:r>
            <w:r>
              <w:rPr>
                <w:rFonts w:ascii="Arial" w:hAnsi="Arial" w:cs="Arial"/>
                <w:color w:val="000000"/>
              </w:rPr>
              <w:t>t carries an adverse prognosis.</w:t>
            </w:r>
          </w:p>
        </w:tc>
      </w:tr>
    </w:tbl>
    <w:p w:rsidR="00E00A07" w:rsidRDefault="00E00A07"/>
    <w:sectPr w:rsidR="00E00A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5146"/>
    <w:rsid w:val="00915146"/>
    <w:rsid w:val="00E00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25A3D"/>
  <w15:chartTrackingRefBased/>
  <w15:docId w15:val="{53254565-D397-48C1-8376-732B8A1CE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1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15146"/>
    <w:rPr>
      <w:i/>
      <w:iCs/>
    </w:rPr>
  </w:style>
  <w:style w:type="paragraph" w:customStyle="1" w:styleId="Compact">
    <w:name w:val="Compact"/>
    <w:basedOn w:val="BodyText"/>
    <w:qFormat/>
    <w:rsid w:val="00915146"/>
    <w:pPr>
      <w:spacing w:before="36" w:after="36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9151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Caption"/>
    <w:rsid w:val="00915146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151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5146"/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5146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sley, Robert N.</dc:creator>
  <cp:keywords/>
  <dc:description/>
  <cp:lastModifiedBy>Helsley, Robert N.</cp:lastModifiedBy>
  <cp:revision>1</cp:revision>
  <dcterms:created xsi:type="dcterms:W3CDTF">2022-01-07T16:53:00Z</dcterms:created>
  <dcterms:modified xsi:type="dcterms:W3CDTF">2022-01-07T16:57:00Z</dcterms:modified>
</cp:coreProperties>
</file>